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64597D" w14:textId="0838716A" w:rsidR="002B076F" w:rsidRPr="00101370" w:rsidRDefault="00765C06" w:rsidP="002B076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bookmarkStart w:id="0" w:name="_GoBack"/>
      <w:bookmarkEnd w:id="0"/>
      <w:r w:rsidRPr="00101370">
        <w:rPr>
          <w:rFonts w:ascii="Times New Roman" w:hAnsi="Times New Roman" w:cs="Times New Roman"/>
          <w:b/>
          <w:bCs/>
          <w:sz w:val="28"/>
          <w:szCs w:val="28"/>
          <w:lang w:val="uk-UA"/>
        </w:rPr>
        <w:t>ЩОДЕННИК ВИКЛАДАННЯ КУРСУ</w:t>
      </w:r>
    </w:p>
    <w:p w14:paraId="4A2D2876" w14:textId="3930E23F" w:rsidR="002B076F" w:rsidRDefault="002B076F" w:rsidP="002B076F">
      <w:pPr>
        <w:jc w:val="center"/>
        <w:rPr>
          <w:rFonts w:ascii="Times New Roman" w:hAnsi="Times New Roman" w:cs="Times New Roman"/>
          <w:b/>
          <w:bCs/>
          <w:sz w:val="36"/>
          <w:szCs w:val="28"/>
          <w:lang w:val="uk-UA"/>
        </w:rPr>
      </w:pPr>
      <w:r w:rsidRPr="00832BEA">
        <w:rPr>
          <w:rFonts w:ascii="Times New Roman" w:hAnsi="Times New Roman" w:cs="Times New Roman"/>
          <w:b/>
          <w:bCs/>
          <w:sz w:val="36"/>
          <w:szCs w:val="28"/>
          <w:lang w:val="uk-UA"/>
        </w:rPr>
        <w:t>«Цифрова трансформація фінансових послуг: Європейські та українські студії»</w:t>
      </w:r>
    </w:p>
    <w:p w14:paraId="0CBD9640" w14:textId="77777777" w:rsidR="00832BEA" w:rsidRPr="00832BEA" w:rsidRDefault="00832BEA" w:rsidP="002B076F">
      <w:pPr>
        <w:jc w:val="center"/>
        <w:rPr>
          <w:rFonts w:ascii="Times New Roman" w:hAnsi="Times New Roman" w:cs="Times New Roman"/>
          <w:b/>
          <w:bCs/>
          <w:sz w:val="36"/>
          <w:szCs w:val="28"/>
          <w:lang w:val="uk-UA"/>
        </w:rPr>
      </w:pPr>
    </w:p>
    <w:p w14:paraId="203509D2" w14:textId="02899DC1" w:rsidR="009610B0" w:rsidRPr="008966CA" w:rsidRDefault="00707A03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5</w:t>
      </w:r>
      <w:r w:rsidR="002B076F"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жовтня </w:t>
      </w:r>
      <w:r w:rsidR="002B076F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1 р.</w:t>
      </w:r>
    </w:p>
    <w:p w14:paraId="7C197792" w14:textId="69F95BF8" w:rsidR="008966CA" w:rsidRPr="008966CA" w:rsidRDefault="008966CA" w:rsidP="008966CA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1. Цифрова економіка та цифрова трансформація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2B25E80C" w14:textId="17DB7671" w:rsidR="008966CA" w:rsidRDefault="008966CA" w:rsidP="008966CA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</w:t>
      </w:r>
      <w:r w:rsidR="00081F20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ть цифрової економіки, її роль і значення.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Обгрунтовано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инцип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цифровізації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рансформаці</w:t>
      </w:r>
      <w:r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6256A4F6" w14:textId="58132D04" w:rsidR="0079161E" w:rsidRDefault="00F350E6" w:rsidP="00832BEA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715069C2" wp14:editId="34F61D9B">
            <wp:extent cx="2873828" cy="1608922"/>
            <wp:effectExtent l="0" t="0" r="3175" b="0"/>
            <wp:docPr id="4" name="Рисунок 4" descr="C:\Users\Admin\Desktop\викладання ФС 2022\Щоденник викладання Цифрова трансформація фінансових послуг\Фото ЦФТП (листопад 2021)\Tema 1\Theme1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викладання ФС 2022\Щоденник викладання Цифрова трансформація фінансових послуг\Фото ЦФТП (листопад 2021)\Tema 1\Theme1 (3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369" cy="1613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6E08E" w14:textId="67890FC4" w:rsidR="00832BEA" w:rsidRDefault="00832BEA" w:rsidP="00F350E6">
      <w:pPr>
        <w:ind w:right="-426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39B2E015" wp14:editId="6A46E4A3">
            <wp:extent cx="2868757" cy="1600200"/>
            <wp:effectExtent l="0" t="0" r="8255" b="0"/>
            <wp:docPr id="5" name="Рисунок 5" descr="C:\Users\Admin\Desktop\викладання ФС 2022\Щоденник викладання Цифрова трансформація фінансових послуг\Фото ЦФТП (листопад 2021)\Tema 1\Theme1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викладання ФС 2022\Щоденник викладання Цифрова трансформація фінансових послуг\Фото ЦФТП (листопад 2021)\Tema 1\Theme1 (2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057" cy="160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50E6"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099F3C68" wp14:editId="54171F98">
            <wp:extent cx="3318678" cy="1600200"/>
            <wp:effectExtent l="0" t="0" r="0" b="0"/>
            <wp:docPr id="1" name="Рисунок 1" descr="C:\Users\Admin\Desktop\викладання ФС 2022\Щоденник викладання Цифрова трансформація фінансових послуг\Фото ЦФТП (листопад 2021)\Tema 1\Theme 1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викладання ФС 2022\Щоденник викладання Цифрова трансформація фінансових послуг\Фото ЦФТП (листопад 2021)\Tema 1\Theme 1 (4)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818" cy="1610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417BC" w14:textId="7306AE39" w:rsidR="00707A03" w:rsidRPr="008966CA" w:rsidRDefault="00707A03" w:rsidP="00707A03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7 жовтня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1CEF6D47" w14:textId="77777777" w:rsidR="00707A03" w:rsidRPr="008966CA" w:rsidRDefault="00707A03" w:rsidP="00707A03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. Цифрова економіка та цифрова трансформація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283FF870" w14:textId="4B2B3B42" w:rsidR="00707A03" w:rsidRDefault="00707A03" w:rsidP="00707A0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пи цифрових економік (чотири еволюції)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особливості 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ренд</w:t>
      </w:r>
      <w:r>
        <w:rPr>
          <w:rFonts w:ascii="Times New Roman" w:hAnsi="Times New Roman" w:cs="Times New Roman"/>
          <w:sz w:val="28"/>
          <w:szCs w:val="28"/>
          <w:lang w:val="uk-UA"/>
        </w:rPr>
        <w:t>ів. Наголошено на ролі 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платформ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їх класифікаці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а способи монетизації. </w:t>
      </w:r>
      <w:r>
        <w:rPr>
          <w:rFonts w:ascii="Times New Roman" w:hAnsi="Times New Roman" w:cs="Times New Roman"/>
          <w:sz w:val="28"/>
          <w:szCs w:val="28"/>
          <w:lang w:val="uk-UA"/>
        </w:rPr>
        <w:t>Проаналізова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ценарії розвитку цифрової економіки Україн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</w:t>
      </w:r>
      <w:r w:rsidR="00F55CEA">
        <w:rPr>
          <w:rFonts w:ascii="Times New Roman" w:hAnsi="Times New Roman" w:cs="Times New Roman"/>
          <w:sz w:val="28"/>
          <w:szCs w:val="28"/>
          <w:lang w:val="uk-UA"/>
        </w:rPr>
        <w:t>роє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кти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цифрової трансформації в Україні. </w:t>
      </w:r>
    </w:p>
    <w:p w14:paraId="718112EC" w14:textId="3913A55F" w:rsidR="00832BEA" w:rsidRDefault="00832BEA" w:rsidP="00832BEA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42166775" wp14:editId="11EFD6E4">
            <wp:extent cx="2569029" cy="1417927"/>
            <wp:effectExtent l="0" t="0" r="3175" b="0"/>
            <wp:docPr id="10" name="Рисунок 10" descr="C:\Users\Admin\Desktop\викладання ФС 2022\Щоденник викладання Цифрова трансформація фінансових послуг\Фото ЦФТП (листопад 2021)\Tema 2\Theme 2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dmin\Desktop\викладання ФС 2022\Щоденник викладання Цифрова трансформація фінансових послуг\Фото ЦФТП (листопад 2021)\Tema 2\Theme 2 (7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077" cy="14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792933F1" wp14:editId="37117E8E">
            <wp:extent cx="2579915" cy="1434861"/>
            <wp:effectExtent l="0" t="0" r="0" b="0"/>
            <wp:docPr id="11" name="Рисунок 11" descr="C:\Users\Admin\Desktop\викладання ФС 2022\Щоденник викладання Цифрова трансформація фінансових послуг\Фото ЦФТП (листопад 2021)\Tema 2\Theme 2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dmin\Desktop\викладання ФС 2022\Щоденник викладання Цифрова трансформація фінансових послуг\Фото ЦФТП (листопад 2021)\Tema 2\Theme 2 (8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210" cy="14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47C1F" w14:textId="31034CB5" w:rsidR="00707A03" w:rsidRPr="008966CA" w:rsidRDefault="0079161E" w:rsidP="00707A03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lastRenderedPageBreak/>
        <w:t>27 жовтня</w:t>
      </w:r>
      <w:r w:rsidR="00707A03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591A7479" w14:textId="77777777" w:rsidR="00707A03" w:rsidRPr="008966CA" w:rsidRDefault="00707A03" w:rsidP="00707A03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Pr="00645FF9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на ринку фінансових послуг</w:t>
      </w:r>
    </w:p>
    <w:p w14:paraId="5529F93D" w14:textId="3CC7370D" w:rsidR="0079161E" w:rsidRPr="008966CA" w:rsidRDefault="00707A03" w:rsidP="0079161E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редумови появ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послуг. </w:t>
      </w:r>
      <w:r>
        <w:rPr>
          <w:rFonts w:ascii="Times New Roman" w:hAnsi="Times New Roman" w:cs="Times New Roman"/>
          <w:sz w:val="28"/>
          <w:szCs w:val="28"/>
          <w:lang w:val="uk-UA"/>
        </w:rPr>
        <w:t>Визначено с</w:t>
      </w:r>
      <w:r w:rsidR="00081F20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ть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а найбільш актуальні тренди його розвитку. Основні рушійні сил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081F20">
        <w:rPr>
          <w:rFonts w:ascii="Times New Roman" w:hAnsi="Times New Roman" w:cs="Times New Roman"/>
          <w:sz w:val="28"/>
          <w:szCs w:val="28"/>
          <w:lang w:val="uk-UA"/>
        </w:rPr>
        <w:t>Обговорено су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ть е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косистем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Фін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т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ех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у</w:t>
      </w:r>
      <w:proofErr w:type="spellEnd"/>
      <w:r w:rsidR="0079161E">
        <w:rPr>
          <w:rFonts w:ascii="Times New Roman" w:hAnsi="Times New Roman" w:cs="Times New Roman"/>
          <w:sz w:val="28"/>
          <w:szCs w:val="28"/>
          <w:lang w:val="uk-UA"/>
        </w:rPr>
        <w:t>. Визначено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передумови та </w:t>
      </w:r>
      <w:r w:rsidR="00F55CEA">
        <w:rPr>
          <w:rFonts w:ascii="Times New Roman" w:hAnsi="Times New Roman" w:cs="Times New Roman"/>
          <w:sz w:val="28"/>
          <w:szCs w:val="28"/>
          <w:lang w:val="uk-UA"/>
        </w:rPr>
        <w:t xml:space="preserve">чинники 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 xml:space="preserve">її 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озвитку. 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 xml:space="preserve">Визначено як 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відкриті API банків змінюють фінансовий світ. 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Представлено концепції ц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анк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у та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з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м</w:t>
      </w:r>
      <w:r w:rsidR="00F55CEA">
        <w:rPr>
          <w:rFonts w:ascii="Times New Roman" w:hAnsi="Times New Roman" w:cs="Times New Roman"/>
          <w:sz w:val="28"/>
          <w:szCs w:val="28"/>
          <w:lang w:val="uk-UA"/>
        </w:rPr>
        <w:t xml:space="preserve">ін, що привносить </w:t>
      </w:r>
      <w:proofErr w:type="spellStart"/>
      <w:r w:rsidR="00F55CEA">
        <w:rPr>
          <w:rFonts w:ascii="Times New Roman" w:hAnsi="Times New Roman" w:cs="Times New Roman"/>
          <w:sz w:val="28"/>
          <w:szCs w:val="28"/>
          <w:lang w:val="uk-UA"/>
        </w:rPr>
        <w:t>цифровізація</w:t>
      </w:r>
      <w:proofErr w:type="spellEnd"/>
      <w:r w:rsidR="00F55CEA">
        <w:rPr>
          <w:rFonts w:ascii="Times New Roman" w:hAnsi="Times New Roman" w:cs="Times New Roman"/>
          <w:sz w:val="28"/>
          <w:szCs w:val="28"/>
          <w:lang w:val="uk-UA"/>
        </w:rPr>
        <w:t xml:space="preserve"> у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анківськ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F55CE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F55CEA">
        <w:rPr>
          <w:rFonts w:ascii="Times New Roman" w:hAnsi="Times New Roman" w:cs="Times New Roman"/>
          <w:sz w:val="28"/>
          <w:szCs w:val="28"/>
          <w:lang w:val="uk-UA"/>
        </w:rPr>
        <w:t>діяльность</w:t>
      </w:r>
      <w:proofErr w:type="spellEnd"/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Фін</w:t>
      </w:r>
      <w:r w:rsidR="0079161E">
        <w:rPr>
          <w:rFonts w:ascii="Times New Roman" w:hAnsi="Times New Roman" w:cs="Times New Roman"/>
          <w:sz w:val="28"/>
          <w:szCs w:val="28"/>
          <w:lang w:val="uk-UA"/>
        </w:rPr>
        <w:t>т</w:t>
      </w:r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ех</w:t>
      </w:r>
      <w:proofErr w:type="spellEnd"/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в Україні: огляд та проблемні питання. </w:t>
      </w:r>
      <w:proofErr w:type="spellStart"/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Іншуртех</w:t>
      </w:r>
      <w:proofErr w:type="spellEnd"/>
      <w:r w:rsidR="0079161E" w:rsidRPr="008966C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8A45FB1" w14:textId="424D21D2" w:rsidR="0079161E" w:rsidRDefault="00832BEA" w:rsidP="00832BEA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24173FEB" wp14:editId="2AFBF0EA">
            <wp:extent cx="5072743" cy="2814435"/>
            <wp:effectExtent l="0" t="0" r="0" b="5080"/>
            <wp:docPr id="12" name="Рисунок 12" descr="C:\Users\Admin\Desktop\викладання ФС 2022\Щоденник викладання Цифрова трансформація фінансових послуг\Фото ЦФТП (листопад 2021)\Tema 2\Theme 2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dmin\Desktop\викладання ФС 2022\Щоденник викладання Цифрова трансформація фінансових послуг\Фото ЦФТП (листопад 2021)\Tema 2\Theme 2 (6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033" cy="281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C0820" w14:textId="02FC004E" w:rsidR="0079161E" w:rsidRDefault="0079161E" w:rsidP="0079161E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639882F7" w14:textId="72BBB7DA" w:rsidR="0079161E" w:rsidRPr="008966CA" w:rsidRDefault="0079161E" w:rsidP="0079161E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4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Технологія </w:t>
      </w:r>
      <w:r w:rsidR="00F55CE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«</w:t>
      </w:r>
      <w:proofErr w:type="spellStart"/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локчейн</w:t>
      </w:r>
      <w:proofErr w:type="spellEnd"/>
      <w:r w:rsidR="00F55CE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»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у фінансових послугах</w:t>
      </w:r>
    </w:p>
    <w:p w14:paraId="6CE528A7" w14:textId="7D2C64D2" w:rsidR="0079161E" w:rsidRDefault="0079161E" w:rsidP="0079161E">
      <w:pPr>
        <w:spacing w:line="276" w:lineRule="auto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</w:t>
      </w:r>
      <w:r w:rsidR="00081F20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ть технології </w:t>
      </w:r>
      <w:r w:rsidR="00DF0C01">
        <w:rPr>
          <w:rFonts w:ascii="Times New Roman" w:hAnsi="Times New Roman" w:cs="Times New Roman"/>
          <w:sz w:val="28"/>
          <w:szCs w:val="28"/>
          <w:lang w:val="uk-UA"/>
        </w:rPr>
        <w:t>«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Блокчейн</w:t>
      </w:r>
      <w:proofErr w:type="spellEnd"/>
      <w:r w:rsidR="00DF0C01">
        <w:rPr>
          <w:rFonts w:ascii="Times New Roman" w:hAnsi="Times New Roman" w:cs="Times New Roman"/>
          <w:sz w:val="28"/>
          <w:szCs w:val="28"/>
          <w:lang w:val="uk-UA"/>
        </w:rPr>
        <w:t>» та можливості її застосування 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анківській діяльності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ис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Блокчейн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: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еханізм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дтвердження транзакцій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а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лгоритми формування хешу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приклади використання технології на практиц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у банківській та страховій діяльності,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державних фінансах.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1E5612FB" w14:textId="71FFEF58" w:rsidR="00832BEA" w:rsidRPr="008966CA" w:rsidRDefault="00832BEA" w:rsidP="006657B5">
      <w:pPr>
        <w:spacing w:line="276" w:lineRule="auto"/>
        <w:jc w:val="center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7115331C" wp14:editId="15F4FA03">
            <wp:extent cx="2852057" cy="1595032"/>
            <wp:effectExtent l="0" t="0" r="5715" b="5715"/>
            <wp:docPr id="13" name="Рисунок 13" descr="C:\Users\Admin\Desktop\викладання ФС 2022\Щоденник викладання Цифрова трансформація фінансових послуг\Фото ЦФТП (листопад 2021)\Tema 3\Theme 3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dmin\Desktop\викладання ФС 2022\Щоденник викладання Цифрова трансформація фінансових послуг\Фото ЦФТП (листопад 2021)\Tema 3\Theme 3 (1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844" cy="1596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57B5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D8946FA" wp14:editId="7E19BC08">
            <wp:extent cx="2852057" cy="1583656"/>
            <wp:effectExtent l="0" t="0" r="5715" b="0"/>
            <wp:docPr id="17" name="Рисунок 17" descr="C:\Users\Admin\Desktop\викладання ФС 2022\Щоденник викладання Цифрова трансформація фінансових послуг\Фото ЦФТП (листопад 2021)\Tema 3\Theme 3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min\Desktop\викладання ФС 2022\Щоденник викладання Цифрова трансформація фінансових послуг\Фото ЦФТП (листопад 2021)\Tema 3\Theme 3 (7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191" cy="158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57B5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28DEA39" wp14:editId="5FDE8C72">
            <wp:extent cx="4452257" cy="2478419"/>
            <wp:effectExtent l="0" t="0" r="5715" b="0"/>
            <wp:docPr id="14" name="Рисунок 14" descr="C:\Users\Admin\Desktop\викладання ФС 2022\Щоденник викладання Цифрова трансформація фінансових послуг\Фото ЦФТП (листопад 2021)\Tema 3\Theme 3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dmin\Desktop\викладання ФС 2022\Щоденник викладання Цифрова трансформація фінансових послуг\Фото ЦФТП (листопад 2021)\Tema 3\Theme 3 (4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879" cy="247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F27BB" w14:textId="77777777" w:rsidR="0079161E" w:rsidRDefault="0079161E" w:rsidP="0079161E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10EACE24" w14:textId="27EBC3CE" w:rsidR="008966CA" w:rsidRDefault="008966CA" w:rsidP="008966CA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1. Цифрова економіка та цифрова трансформація</w:t>
      </w:r>
    </w:p>
    <w:p w14:paraId="0C2F2B2B" w14:textId="1B450BE6" w:rsidR="008966CA" w:rsidRPr="005A61AF" w:rsidRDefault="005A61AF" w:rsidP="005A61AF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</w:t>
      </w:r>
      <w:r w:rsidR="00081F20">
        <w:rPr>
          <w:rFonts w:ascii="Times New Roman" w:hAnsi="Times New Roman" w:cs="Times New Roman"/>
          <w:sz w:val="28"/>
          <w:szCs w:val="28"/>
          <w:lang w:val="uk-UA"/>
        </w:rPr>
        <w:t>питанн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студентами</w:t>
      </w:r>
      <w:r w:rsidR="005437D4">
        <w:rPr>
          <w:rFonts w:ascii="Times New Roman" w:hAnsi="Times New Roman" w:cs="Times New Roman"/>
          <w:sz w:val="28"/>
          <w:szCs w:val="28"/>
          <w:lang w:val="uk-UA"/>
        </w:rPr>
        <w:t>: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437D4">
        <w:rPr>
          <w:rFonts w:ascii="Times New Roman" w:hAnsi="Times New Roman" w:cs="Times New Roman"/>
          <w:sz w:val="28"/>
          <w:szCs w:val="28"/>
          <w:lang w:val="uk-UA"/>
        </w:rPr>
        <w:t>«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Які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на Вашу </w:t>
      </w:r>
      <w:r w:rsidR="001C52C1">
        <w:rPr>
          <w:rFonts w:ascii="Times New Roman" w:hAnsi="Times New Roman" w:cs="Times New Roman"/>
          <w:sz w:val="28"/>
          <w:szCs w:val="28"/>
        </w:rPr>
        <w:t xml:space="preserve">думку ТОП-5 </w:t>
      </w:r>
      <w:proofErr w:type="spellStart"/>
      <w:r w:rsidR="001C52C1">
        <w:rPr>
          <w:rFonts w:ascii="Times New Roman" w:hAnsi="Times New Roman" w:cs="Times New Roman"/>
          <w:sz w:val="28"/>
          <w:szCs w:val="28"/>
        </w:rPr>
        <w:t>пріоритетних</w:t>
      </w:r>
      <w:proofErr w:type="spellEnd"/>
      <w:r w:rsidR="001C52C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C52C1">
        <w:rPr>
          <w:rFonts w:ascii="Times New Roman" w:hAnsi="Times New Roman" w:cs="Times New Roman"/>
          <w:sz w:val="28"/>
          <w:szCs w:val="28"/>
        </w:rPr>
        <w:t>напрям</w:t>
      </w:r>
      <w:r w:rsidRPr="005A61AF">
        <w:rPr>
          <w:rFonts w:ascii="Times New Roman" w:hAnsi="Times New Roman" w:cs="Times New Roman"/>
          <w:sz w:val="28"/>
          <w:szCs w:val="28"/>
        </w:rPr>
        <w:t>ів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розвитку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цифрової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економіки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для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України</w:t>
      </w:r>
      <w:proofErr w:type="spellEnd"/>
      <w:r w:rsidR="005437D4">
        <w:rPr>
          <w:rFonts w:ascii="Times New Roman" w:hAnsi="Times New Roman" w:cs="Times New Roman"/>
          <w:sz w:val="28"/>
          <w:szCs w:val="28"/>
          <w:lang w:val="uk-UA"/>
        </w:rPr>
        <w:t>?»</w:t>
      </w:r>
    </w:p>
    <w:p w14:paraId="63A6D233" w14:textId="6D654A6E" w:rsidR="0079161E" w:rsidRDefault="00832BEA" w:rsidP="00F350E6">
      <w:pPr>
        <w:ind w:left="-426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62FE6532" wp14:editId="2F024821">
            <wp:extent cx="3093375" cy="1717040"/>
            <wp:effectExtent l="0" t="0" r="0" b="0"/>
            <wp:docPr id="2" name="Рисунок 2" descr="C:\Users\Admin\Desktop\викладання ФС 2022\Щоденник викладання Цифрова трансформація фінансових послуг\Фото ЦФТП (листопад 2021)\Tema 1\Theme 1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викладання ФС 2022\Щоденник викладання Цифрова трансформація фінансових послуг\Фото ЦФТП (листопад 2021)\Tema 1\Theme 1 (5)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7588" cy="1719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50E6"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drawing>
          <wp:inline distT="0" distB="0" distL="0" distR="0" wp14:anchorId="08560A9A" wp14:editId="5766720B">
            <wp:extent cx="3055699" cy="1711960"/>
            <wp:effectExtent l="0" t="0" r="0" b="254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99" cy="1711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6436D2" w14:textId="74F7DB59" w:rsidR="0079161E" w:rsidRDefault="0079161E" w:rsidP="0079161E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2B7177A1" w14:textId="77777777" w:rsidR="00F350E6" w:rsidRDefault="00F350E6" w:rsidP="0079161E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14:paraId="74A453EB" w14:textId="253B99A7" w:rsidR="0079161E" w:rsidRPr="008966CA" w:rsidRDefault="0079161E" w:rsidP="0079161E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5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риптовалюти</w:t>
      </w:r>
      <w:proofErr w:type="spellEnd"/>
    </w:p>
    <w:p w14:paraId="77BED810" w14:textId="3F616F73" w:rsidR="006657B5" w:rsidRDefault="0079161E" w:rsidP="0079161E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Обговорено с</w:t>
      </w:r>
      <w:r w:rsidR="00081F20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ть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сторі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їх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оходження. </w:t>
      </w:r>
      <w:r w:rsidR="00081F20">
        <w:rPr>
          <w:rFonts w:ascii="Times New Roman" w:hAnsi="Times New Roman" w:cs="Times New Roman"/>
          <w:sz w:val="28"/>
          <w:szCs w:val="28"/>
          <w:lang w:val="uk-UA"/>
        </w:rPr>
        <w:t>Детальніше з’ясовано с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ь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Біткоїн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еханізму г</w:t>
      </w:r>
      <w:r w:rsidR="00081F20">
        <w:rPr>
          <w:rFonts w:ascii="Times New Roman" w:hAnsi="Times New Roman" w:cs="Times New Roman"/>
          <w:sz w:val="28"/>
          <w:szCs w:val="28"/>
          <w:lang w:val="uk-UA"/>
        </w:rPr>
        <w:t>енерації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нових грошей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загальнені підходи до «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майнингу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»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едставлено 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ис типового електронного гаманця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біткоїнів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Було презентова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айти, що обслуговують </w:t>
      </w:r>
      <w:r w:rsidR="001C52C1">
        <w:rPr>
          <w:rFonts w:ascii="Times New Roman" w:hAnsi="Times New Roman" w:cs="Times New Roman"/>
          <w:sz w:val="28"/>
          <w:szCs w:val="28"/>
          <w:lang w:val="uk-UA"/>
        </w:rPr>
        <w:t xml:space="preserve">обіг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іржі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айти для «видобування»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и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1C52C1">
        <w:rPr>
          <w:rFonts w:ascii="Times New Roman" w:hAnsi="Times New Roman" w:cs="Times New Roman"/>
          <w:sz w:val="28"/>
          <w:szCs w:val="28"/>
          <w:lang w:val="uk-UA"/>
        </w:rPr>
        <w:t>Наведено харак</w:t>
      </w:r>
      <w:r>
        <w:rPr>
          <w:rFonts w:ascii="Times New Roman" w:hAnsi="Times New Roman" w:cs="Times New Roman"/>
          <w:sz w:val="28"/>
          <w:szCs w:val="28"/>
          <w:lang w:val="uk-UA"/>
        </w:rPr>
        <w:t>т</w:t>
      </w:r>
      <w:r w:rsidR="001C52C1">
        <w:rPr>
          <w:rFonts w:ascii="Times New Roman" w:hAnsi="Times New Roman" w:cs="Times New Roman"/>
          <w:sz w:val="28"/>
          <w:szCs w:val="28"/>
          <w:lang w:val="uk-UA"/>
        </w:rPr>
        <w:t>е</w:t>
      </w:r>
      <w:r>
        <w:rPr>
          <w:rFonts w:ascii="Times New Roman" w:hAnsi="Times New Roman" w:cs="Times New Roman"/>
          <w:sz w:val="28"/>
          <w:szCs w:val="28"/>
          <w:lang w:val="uk-UA"/>
        </w:rPr>
        <w:t>ристики 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ш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Lit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Nam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Master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PP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Dog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Pink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5F34434C" w14:textId="103508C2" w:rsidR="0079161E" w:rsidRDefault="006657B5" w:rsidP="0079161E">
      <w:pPr>
        <w:spacing w:line="276" w:lineRule="auto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B514747" wp14:editId="7AE98F8F">
            <wp:extent cx="2896090" cy="1611085"/>
            <wp:effectExtent l="0" t="0" r="0" b="8255"/>
            <wp:docPr id="18" name="Рисунок 18" descr="C:\Users\Admin\Desktop\викладання ФС 2022\Щоденник викладання Цифрова трансформація фінансових послуг\Фото ЦФТП (листопад 2021)\Tema 4\Theme 4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dmin\Desktop\викладання ФС 2022\Щоденник викладання Цифрова трансформація фінансових послуг\Фото ЦФТП (листопад 2021)\Tema 4\Theme 4 (1)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543" cy="1610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161E" w:rsidRPr="008966CA">
        <w:rPr>
          <w:rStyle w:val="fontstyle01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0EF4A39" wp14:editId="65525C15">
            <wp:extent cx="2895600" cy="1615335"/>
            <wp:effectExtent l="0" t="0" r="0" b="4445"/>
            <wp:docPr id="20" name="Рисунок 20" descr="C:\Users\Admin\Desktop\викладання ФС 2022\Щоденник викладання Цифрова трансформація фінансових послуг\Фото ЦФТП (листопад 2021)\Tema 4\Theme 4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Admin\Desktop\викладання ФС 2022\Щоденник викладання Цифрова трансформація фінансових послуг\Фото ЦФТП (листопад 2021)\Tema 4\Theme 4 (3)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053" cy="1614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376C9" w14:textId="3E8010D2" w:rsidR="006657B5" w:rsidRPr="008966CA" w:rsidRDefault="006657B5" w:rsidP="0079161E">
      <w:pPr>
        <w:spacing w:line="276" w:lineRule="auto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CDB5C62" wp14:editId="6CD21140">
            <wp:extent cx="2895600" cy="1618630"/>
            <wp:effectExtent l="0" t="0" r="0" b="635"/>
            <wp:docPr id="21" name="Рисунок 21" descr="C:\Users\Admin\Desktop\викладання ФС 2022\Щоденник викладання Цифрова трансформація фінансових послуг\Фото ЦФТП (листопад 2021)\Tema 4\Theme 4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dmin\Desktop\викладання ФС 2022\Щоденник викладання Цифрова трансформація фінансових послуг\Фото ЦФТП (листопад 2021)\Tema 4\Theme 4 (4)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065" cy="161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0C2BF" w14:textId="029D992A" w:rsidR="008966CA" w:rsidRDefault="008966CA" w:rsidP="008966CA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. Цифрова економіка та цифрова трансформація</w:t>
      </w:r>
    </w:p>
    <w:p w14:paraId="1ECD3997" w14:textId="258095A6" w:rsidR="005437D4" w:rsidRDefault="00461389" w:rsidP="005437D4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5437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437D4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5437D4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5437D4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5437D4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</w:t>
      </w:r>
      <w:r w:rsidR="001C52C1">
        <w:rPr>
          <w:rFonts w:ascii="Times New Roman" w:hAnsi="Times New Roman" w:cs="Times New Roman"/>
          <w:sz w:val="28"/>
          <w:szCs w:val="28"/>
          <w:lang w:val="uk-UA"/>
        </w:rPr>
        <w:t xml:space="preserve">щодо </w:t>
      </w:r>
      <w:r w:rsidR="005437D4">
        <w:rPr>
          <w:rFonts w:ascii="Times New Roman" w:hAnsi="Times New Roman" w:cs="Times New Roman"/>
          <w:sz w:val="28"/>
          <w:szCs w:val="28"/>
          <w:lang w:val="uk-UA"/>
        </w:rPr>
        <w:t>визначення місця України у світових рейтингах розвитку цифрової економіки. Проведено тестування студентів за темою 1.</w:t>
      </w:r>
    </w:p>
    <w:p w14:paraId="3CBE2612" w14:textId="063904FD" w:rsidR="00832BEA" w:rsidRPr="005A61AF" w:rsidRDefault="00832BEA" w:rsidP="00832BEA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B86B25F" wp14:editId="39575E14">
            <wp:extent cx="2856233" cy="1314451"/>
            <wp:effectExtent l="0" t="0" r="1270" b="0"/>
            <wp:docPr id="6" name="Рисунок 6" descr="C:\Users\Admin\Desktop\викладання ФС 2022\Щоденник викладання Цифрова трансформація фінансових послуг\Фото ЦФТП (листопад 2021)\Tema 2\Theme 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викладання ФС 2022\Щоденник викладання Цифрова трансформація фінансових послуг\Фото ЦФТП (листопад 2021)\Tema 2\Theme 2 (1)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70" cy="1318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062CA2DD" wp14:editId="38738371">
            <wp:extent cx="2693899" cy="1306286"/>
            <wp:effectExtent l="0" t="0" r="0" b="8255"/>
            <wp:docPr id="7" name="Рисунок 7" descr="C:\Users\Admin\Desktop\викладання ФС 2022\Щоденник викладання Цифрова трансформація фінансових послуг\Фото ЦФТП (листопад 2021)\Tema 2\Theme 2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викладання ФС 2022\Щоденник викладання Цифрова трансформація фінансових послуг\Фото ЦФТП (листопад 2021)\Tema 2\Theme 2 (2)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60" cy="1305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F12DB" w14:textId="41BE4623" w:rsidR="0079161E" w:rsidRDefault="00832BEA" w:rsidP="006657B5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8"/>
          <w:szCs w:val="28"/>
          <w:lang w:eastAsia="ru-RU"/>
        </w:rPr>
        <w:lastRenderedPageBreak/>
        <w:drawing>
          <wp:inline distT="0" distB="0" distL="0" distR="0" wp14:anchorId="01E0AC76" wp14:editId="7980C4D6">
            <wp:extent cx="3058885" cy="1484323"/>
            <wp:effectExtent l="0" t="0" r="8255" b="1905"/>
            <wp:docPr id="8" name="Рисунок 8" descr="C:\Users\Admin\Desktop\викладання ФС 2022\Щоденник викладання Цифрова трансформація фінансових послуг\Фото ЦФТП (листопад 2021)\Tema 2\Theme 2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min\Desktop\викладання ФС 2022\Щоденник викладання Цифрова трансформація фінансових послуг\Фото ЦФТП (листопад 2021)\Tema 2\Theme 2 (3)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251" cy="148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81286" w14:textId="10E64F25" w:rsidR="0079161E" w:rsidRDefault="0079161E" w:rsidP="0079161E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4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5E254557" w14:textId="2465D6AC" w:rsidR="0079161E" w:rsidRPr="008966CA" w:rsidRDefault="0079161E" w:rsidP="0079161E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="006D102C">
        <w:rPr>
          <w:rFonts w:ascii="Times New Roman" w:hAnsi="Times New Roman" w:cs="Times New Roman"/>
          <w:b/>
          <w:bCs/>
          <w:sz w:val="28"/>
          <w:szCs w:val="28"/>
          <w:lang w:val="uk-UA"/>
        </w:rPr>
        <w:t>6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</w:t>
      </w:r>
      <w:r w:rsidR="001C52C1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тучний інтелект та Великі дані в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діяльності банків та інших фінансових посередників</w:t>
      </w:r>
    </w:p>
    <w:p w14:paraId="56E20BD2" w14:textId="4B57DBE9" w:rsidR="0079161E" w:rsidRDefault="0079161E" w:rsidP="0079161E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405E3">
        <w:rPr>
          <w:rFonts w:ascii="Times New Roman" w:hAnsi="Times New Roman" w:cs="Times New Roman"/>
          <w:sz w:val="28"/>
          <w:szCs w:val="28"/>
          <w:lang w:val="uk-UA"/>
        </w:rPr>
        <w:t>зміс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а методи машинного навчання</w:t>
      </w:r>
      <w:r>
        <w:rPr>
          <w:rFonts w:ascii="Times New Roman" w:hAnsi="Times New Roman" w:cs="Times New Roman"/>
          <w:sz w:val="28"/>
          <w:szCs w:val="28"/>
          <w:lang w:val="uk-UA"/>
        </w:rPr>
        <w:t>. Наведено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актичні сфери застосування машинного навчання </w:t>
      </w:r>
      <w:r>
        <w:rPr>
          <w:rFonts w:ascii="Times New Roman" w:hAnsi="Times New Roman" w:cs="Times New Roman"/>
          <w:sz w:val="28"/>
          <w:szCs w:val="28"/>
          <w:lang w:val="uk-UA"/>
        </w:rPr>
        <w:t>та штучного інтелек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банківській та страховій діяльності. 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405E3">
        <w:rPr>
          <w:rFonts w:ascii="Times New Roman" w:hAnsi="Times New Roman" w:cs="Times New Roman"/>
          <w:sz w:val="28"/>
          <w:szCs w:val="28"/>
          <w:lang w:val="uk-UA"/>
        </w:rPr>
        <w:t>су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>ть Великих даних</w:t>
      </w:r>
      <w:r w:rsidR="001C52C1">
        <w:rPr>
          <w:rFonts w:ascii="Times New Roman" w:hAnsi="Times New Roman" w:cs="Times New Roman"/>
          <w:sz w:val="28"/>
          <w:szCs w:val="28"/>
          <w:lang w:val="uk-UA"/>
        </w:rPr>
        <w:t>, як складника</w:t>
      </w:r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процесу машинного навчання. 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>Проаналізовано механізм в</w:t>
      </w:r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икористання </w:t>
      </w:r>
      <w:r w:rsidR="006D102C">
        <w:rPr>
          <w:rFonts w:ascii="Times New Roman" w:hAnsi="Times New Roman" w:cs="Times New Roman"/>
          <w:sz w:val="28"/>
          <w:szCs w:val="28"/>
          <w:lang w:val="en-US"/>
        </w:rPr>
        <w:t>B</w:t>
      </w:r>
      <w:proofErr w:type="spellStart"/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>ig</w:t>
      </w:r>
      <w:proofErr w:type="spellEnd"/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6D102C">
        <w:rPr>
          <w:rFonts w:ascii="Times New Roman" w:hAnsi="Times New Roman" w:cs="Times New Roman"/>
          <w:sz w:val="28"/>
          <w:szCs w:val="28"/>
          <w:lang w:val="en-US"/>
        </w:rPr>
        <w:t>D</w:t>
      </w:r>
      <w:proofErr w:type="spellStart"/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>ata</w:t>
      </w:r>
      <w:proofErr w:type="spellEnd"/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для споживачів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>, п</w:t>
      </w:r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>ерспективи, недоліки, с</w:t>
      </w:r>
      <w:r w:rsidR="001C52C1">
        <w:rPr>
          <w:rFonts w:ascii="Times New Roman" w:hAnsi="Times New Roman" w:cs="Times New Roman"/>
          <w:sz w:val="28"/>
          <w:szCs w:val="28"/>
          <w:lang w:val="uk-UA"/>
        </w:rPr>
        <w:t>кладність та особливість опрацювання В</w:t>
      </w:r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ликих даних. 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риклади застосування 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 xml:space="preserve">Великих даних </w:t>
      </w:r>
      <w:r w:rsidR="006D102C" w:rsidRPr="008966CA">
        <w:rPr>
          <w:rFonts w:ascii="Times New Roman" w:hAnsi="Times New Roman" w:cs="Times New Roman"/>
          <w:sz w:val="28"/>
          <w:szCs w:val="28"/>
          <w:lang w:val="uk-UA"/>
        </w:rPr>
        <w:t>у банківській та страховій діяльності.</w:t>
      </w:r>
    </w:p>
    <w:p w14:paraId="6E356C8E" w14:textId="3E7DCD1C" w:rsidR="006657B5" w:rsidRDefault="006657B5" w:rsidP="0079161E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EF41F13" wp14:editId="1B6B2A79">
            <wp:extent cx="2960914" cy="1647639"/>
            <wp:effectExtent l="0" t="0" r="0" b="0"/>
            <wp:docPr id="24" name="Рисунок 24" descr="C:\Users\Admin\Desktop\викладання ФС 2022\Щоденник викладання Цифрова трансформація фінансових послуг\Фото ЦФТП (листопад 2021)\Tema 5\Theme 5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Admin\Desktop\викладання ФС 2022\Щоденник викладання Цифрова трансформація фінансових послуг\Фото ЦФТП (листопад 2021)\Tema 5\Theme 5 (5)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332" cy="1646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9F67767" wp14:editId="4D34EB72">
            <wp:extent cx="2971800" cy="1653203"/>
            <wp:effectExtent l="0" t="0" r="0" b="4445"/>
            <wp:docPr id="25" name="Рисунок 25" descr="C:\Users\Admin\Desktop\викладання ФС 2022\Щоденник викладання Цифрова трансформація фінансових послуг\Фото ЦФТП (листопад 2021)\Tema 5\Theme 5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dmin\Desktop\викладання ФС 2022\Щоденник викладання Цифрова трансформація фінансових послуг\Фото ЦФТП (листопад 2021)\Tema 5\Theme 5 (6)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71" cy="1657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95873" w14:textId="7E5E1A19" w:rsidR="006657B5" w:rsidRPr="008966CA" w:rsidRDefault="006657B5" w:rsidP="0079161E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91E3B40" wp14:editId="68BA4C6F">
            <wp:extent cx="2960914" cy="1645579"/>
            <wp:effectExtent l="0" t="0" r="0" b="0"/>
            <wp:docPr id="26" name="Рисунок 26" descr="C:\Users\Admin\Desktop\викладання ФС 2022\Щоденник викладання Цифрова трансформація фінансових послуг\Фото ЦФТП (листопад 2021)\Tema 5\Theme 5 (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Admin\Desktop\викладання ФС 2022\Щоденник викладання Цифрова трансформація фінансових послуг\Фото ЦФТП (листопад 2021)\Tema 5\Theme 5 (9)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717" cy="1647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FE5BED1" wp14:editId="0854C80E">
            <wp:extent cx="2960914" cy="1648240"/>
            <wp:effectExtent l="0" t="0" r="0" b="9525"/>
            <wp:docPr id="27" name="Рисунок 27" descr="C:\Users\Admin\Desktop\викладання ФС 2022\Щоденник викладання Цифрова трансформація фінансових послуг\Фото ЦФТП (листопад 2021)\Tema 5\Theme 5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dmin\Desktop\викладання ФС 2022\Щоденник викладання Цифрова трансформація фінансових послуг\Фото ЦФТП (листопад 2021)\Tema 5\Theme 5 (7)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332" cy="164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09CA8" w14:textId="60BFD2BD" w:rsidR="00645FF9" w:rsidRDefault="00645FF9" w:rsidP="00645FF9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Pr="00645FF9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на ринку фінансових послуг</w:t>
      </w:r>
    </w:p>
    <w:p w14:paraId="618F0059" w14:textId="7DDC5AF7" w:rsidR="006D102C" w:rsidRPr="005A61AF" w:rsidRDefault="0063017C" w:rsidP="006D102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студентами: «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Революція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Фінтех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на ринку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фінансових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послуг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чого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більше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ризиків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можливостей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  <w:r w:rsidR="006D102C" w:rsidRPr="006D102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6D102C" w:rsidRPr="00834638">
        <w:rPr>
          <w:rFonts w:ascii="Times New Roman" w:hAnsi="Times New Roman" w:cs="Times New Roman"/>
          <w:sz w:val="28"/>
          <w:szCs w:val="28"/>
          <w:lang w:val="uk-UA"/>
        </w:rPr>
        <w:t xml:space="preserve"> опитування студент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 xml:space="preserve">ів групи за питаннями лекційного заняття. Обговорено презентації студентів </w:t>
      </w:r>
      <w:r w:rsidR="003405E3">
        <w:rPr>
          <w:rFonts w:ascii="Times New Roman" w:hAnsi="Times New Roman" w:cs="Times New Roman"/>
          <w:sz w:val="28"/>
          <w:szCs w:val="28"/>
          <w:lang w:val="uk-UA"/>
        </w:rPr>
        <w:t xml:space="preserve">з 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 xml:space="preserve">аналізу </w:t>
      </w:r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бізнес-моделей 5 </w:t>
      </w:r>
      <w:proofErr w:type="spellStart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 компаній </w:t>
      </w:r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у світі та в Україні: </w:t>
      </w:r>
      <w:r w:rsidR="006D102C" w:rsidRPr="0063017C">
        <w:rPr>
          <w:rFonts w:ascii="Times New Roman" w:hAnsi="Times New Roman" w:cs="Times New Roman"/>
          <w:sz w:val="28"/>
          <w:szCs w:val="28"/>
        </w:rPr>
        <w:t>P</w:t>
      </w:r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>2</w:t>
      </w:r>
      <w:r w:rsidR="006D102C" w:rsidRPr="0063017C">
        <w:rPr>
          <w:rFonts w:ascii="Times New Roman" w:hAnsi="Times New Roman" w:cs="Times New Roman"/>
          <w:sz w:val="28"/>
          <w:szCs w:val="28"/>
        </w:rPr>
        <w:t>P</w:t>
      </w:r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 платежі, мобільний банк, </w:t>
      </w:r>
      <w:proofErr w:type="spellStart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>краудфандинг</w:t>
      </w:r>
      <w:proofErr w:type="spellEnd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>іншуртех</w:t>
      </w:r>
      <w:proofErr w:type="spellEnd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>алтернативні</w:t>
      </w:r>
      <w:proofErr w:type="spellEnd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 види платежів, робо-</w:t>
      </w:r>
      <w:proofErr w:type="spellStart"/>
      <w:r w:rsidR="006D102C" w:rsidRPr="0063017C">
        <w:rPr>
          <w:rFonts w:ascii="Times New Roman" w:hAnsi="Times New Roman" w:cs="Times New Roman"/>
          <w:sz w:val="28"/>
          <w:szCs w:val="28"/>
          <w:lang w:val="uk-UA"/>
        </w:rPr>
        <w:t>едвайзери</w:t>
      </w:r>
      <w:proofErr w:type="spellEnd"/>
      <w:r w:rsidR="006D102C">
        <w:rPr>
          <w:rFonts w:ascii="Times New Roman" w:hAnsi="Times New Roman" w:cs="Times New Roman"/>
          <w:sz w:val="28"/>
          <w:szCs w:val="28"/>
          <w:lang w:val="uk-UA"/>
        </w:rPr>
        <w:t>. Проведено тестування студентів за темою 2.</w:t>
      </w:r>
    </w:p>
    <w:p w14:paraId="2BCC2DF4" w14:textId="524DDF79" w:rsidR="006D102C" w:rsidRDefault="006D102C" w:rsidP="006D102C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8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139A4C68" w14:textId="6C7939A4" w:rsidR="006D102C" w:rsidRDefault="006D102C" w:rsidP="006D102C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4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Технологія </w:t>
      </w:r>
      <w:proofErr w:type="spellStart"/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локчейн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у фінансових послугах</w:t>
      </w:r>
    </w:p>
    <w:p w14:paraId="2171FF56" w14:textId="07B2B877" w:rsidR="006D102C" w:rsidRDefault="006D102C" w:rsidP="006D102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Блокчейн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у державному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управління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ризики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можливості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для держави</w:t>
      </w:r>
      <w:r w:rsidRPr="006669F3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 Проведено ділову гру, присвя</w:t>
      </w:r>
      <w:r w:rsidR="006B48F1">
        <w:rPr>
          <w:rFonts w:ascii="Times New Roman" w:hAnsi="Times New Roman" w:cs="Times New Roman"/>
          <w:sz w:val="28"/>
          <w:szCs w:val="28"/>
          <w:lang w:val="uk-UA"/>
        </w:rPr>
        <w:t xml:space="preserve">чену механізму </w:t>
      </w:r>
      <w:proofErr w:type="spellStart"/>
      <w:r w:rsidR="006B48F1">
        <w:rPr>
          <w:rFonts w:ascii="Times New Roman" w:hAnsi="Times New Roman" w:cs="Times New Roman"/>
          <w:sz w:val="28"/>
          <w:szCs w:val="28"/>
          <w:lang w:val="uk-UA"/>
        </w:rPr>
        <w:t>майнінгу</w:t>
      </w:r>
      <w:proofErr w:type="spellEnd"/>
      <w:r w:rsidR="006B48F1">
        <w:rPr>
          <w:rFonts w:ascii="Times New Roman" w:hAnsi="Times New Roman" w:cs="Times New Roman"/>
          <w:sz w:val="28"/>
          <w:szCs w:val="28"/>
          <w:lang w:val="uk-UA"/>
        </w:rPr>
        <w:t xml:space="preserve"> блоків 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системі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Блокчейн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ирішено практичне завдання зі створення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Блокчейн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-щоденника.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3.</w:t>
      </w:r>
    </w:p>
    <w:p w14:paraId="710AD8C4" w14:textId="7CE83249" w:rsidR="006657B5" w:rsidRDefault="006657B5" w:rsidP="006D102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03156EFF" wp14:editId="7AF1771A">
            <wp:extent cx="2895600" cy="1609852"/>
            <wp:effectExtent l="0" t="0" r="0" b="9525"/>
            <wp:docPr id="15" name="Рисунок 15" descr="C:\Users\Admin\Desktop\викладання ФС 2022\Щоденник викладання Цифрова трансформація фінансових послуг\Фото ЦФТП (листопад 2021)\Tema 3\Theme 3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dmin\Desktop\викладання ФС 2022\Щоденник викладання Цифрова трансформація фінансових послуг\Фото ЦФТП (листопад 2021)\Tema 3\Theme 3 (5)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154" cy="161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338E0AE" wp14:editId="68E20383">
            <wp:extent cx="2906485" cy="1606783"/>
            <wp:effectExtent l="0" t="0" r="8255" b="0"/>
            <wp:docPr id="16" name="Рисунок 16" descr="C:\Users\Admin\Desktop\викладання ФС 2022\Щоденник викладання Цифрова трансформація фінансових послуг\Фото ЦФТП (листопад 2021)\Tema 3\Theme 3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dmin\Desktop\викладання ФС 2022\Щоденник викладання Цифрова трансформація фінансових послуг\Фото ЦФТП (листопад 2021)\Tema 3\Theme 3 (6)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456" cy="1606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40F4E" w14:textId="3BEA0612" w:rsidR="006D102C" w:rsidRDefault="006657B5" w:rsidP="006657B5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444042B5" wp14:editId="6FB4210C">
            <wp:extent cx="2895600" cy="1606390"/>
            <wp:effectExtent l="0" t="0" r="0" b="0"/>
            <wp:docPr id="22" name="Рисунок 22" descr="C:\Users\Admin\Desktop\викладання ФС 2022\Щоденник викладання Цифрова трансформація фінансових послуг\Фото ЦФТП (листопад 2021)\Tema 4\Theme 4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Admin\Desktop\викладання ФС 2022\Щоденник викладання Цифрова трансформація фінансових послуг\Фото ЦФТП (листопад 2021)\Tema 4\Theme 4 (5)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001" cy="1614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72E888C" wp14:editId="5D78B784">
            <wp:extent cx="2911883" cy="1611086"/>
            <wp:effectExtent l="0" t="0" r="3175" b="8255"/>
            <wp:docPr id="19" name="Рисунок 19" descr="C:\Users\Admin\Desktop\викладання ФС 2022\Щоденник викладання Цифрова трансформація фінансових послуг\Фото ЦФТП (листопад 2021)\Tema 4\Theme 4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dmin\Desktop\викладання ФС 2022\Щоденник викладання Цифрова трансформація фінансових послуг\Фото ЦФТП (листопад 2021)\Tema 4\Theme 4 (2)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327" cy="1612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74CE7" w14:textId="480EA4B7" w:rsidR="006D102C" w:rsidRDefault="006D102C" w:rsidP="006D102C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0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324C4C3E" w14:textId="2F5E483C" w:rsidR="00DC3DC5" w:rsidRDefault="00DC3DC5" w:rsidP="00DC3DC5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6D102C">
        <w:rPr>
          <w:rFonts w:ascii="Times New Roman" w:hAnsi="Times New Roman" w:cs="Times New Roman"/>
          <w:b/>
          <w:bCs/>
          <w:sz w:val="28"/>
          <w:szCs w:val="28"/>
          <w:lang w:val="uk-UA"/>
        </w:rPr>
        <w:t>5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риптовалюти</w:t>
      </w:r>
      <w:proofErr w:type="spellEnd"/>
    </w:p>
    <w:p w14:paraId="0350AC46" w14:textId="413E0113" w:rsidR="006669F3" w:rsidRDefault="006669F3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6669F3">
        <w:rPr>
          <w:rFonts w:ascii="Times New Roman" w:hAnsi="Times New Roman" w:cs="Times New Roman"/>
          <w:sz w:val="28"/>
          <w:szCs w:val="28"/>
          <w:lang w:val="uk-UA"/>
        </w:rPr>
        <w:t>Криптовалюта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від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Facebook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Libra</w:t>
      </w:r>
      <w:proofErr w:type="spellEnd"/>
      <w:r w:rsidR="004524F8" w:rsidRPr="004524F8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4524F8">
        <w:rPr>
          <w:rFonts w:ascii="Times New Roman" w:hAnsi="Times New Roman" w:cs="Times New Roman"/>
          <w:sz w:val="28"/>
          <w:szCs w:val="28"/>
          <w:lang w:val="en-US"/>
        </w:rPr>
        <w:t>Diem</w:t>
      </w:r>
      <w:r w:rsidR="004524F8" w:rsidRPr="004524F8">
        <w:rPr>
          <w:rFonts w:ascii="Times New Roman" w:hAnsi="Times New Roman" w:cs="Times New Roman"/>
          <w:sz w:val="28"/>
          <w:szCs w:val="28"/>
          <w:lang w:val="uk-UA"/>
        </w:rPr>
        <w:t>)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>: новий етап чи загроза у розвитку фінансової системи світу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 </w:t>
      </w:r>
      <w:r w:rsidR="006B48F1">
        <w:rPr>
          <w:rFonts w:ascii="Times New Roman" w:hAnsi="Times New Roman" w:cs="Times New Roman"/>
          <w:sz w:val="28"/>
          <w:szCs w:val="28"/>
          <w:lang w:val="uk-UA"/>
        </w:rPr>
        <w:t xml:space="preserve">щодо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аналізу 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>змін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курсів 10 </w:t>
      </w:r>
      <w:proofErr w:type="spellStart"/>
      <w:r w:rsidRPr="006669F3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з моменту їх заснування. 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 w:rsidR="006D102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102C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6D102C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6D102C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6D102C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="006D102C" w:rsidRPr="0096691D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="006D102C"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102C" w:rsidRPr="0096691D">
        <w:rPr>
          <w:rFonts w:ascii="Times New Roman" w:hAnsi="Times New Roman" w:cs="Times New Roman"/>
          <w:sz w:val="28"/>
          <w:szCs w:val="28"/>
        </w:rPr>
        <w:t>замінить</w:t>
      </w:r>
      <w:proofErr w:type="spellEnd"/>
      <w:r w:rsidR="006D102C"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102C" w:rsidRPr="0096691D">
        <w:rPr>
          <w:rFonts w:ascii="Times New Roman" w:hAnsi="Times New Roman" w:cs="Times New Roman"/>
          <w:sz w:val="28"/>
          <w:szCs w:val="28"/>
        </w:rPr>
        <w:t>штучний</w:t>
      </w:r>
      <w:proofErr w:type="spellEnd"/>
      <w:r w:rsidR="006D102C"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102C" w:rsidRPr="0096691D">
        <w:rPr>
          <w:rFonts w:ascii="Times New Roman" w:hAnsi="Times New Roman" w:cs="Times New Roman"/>
          <w:sz w:val="28"/>
          <w:szCs w:val="28"/>
        </w:rPr>
        <w:t>інтелект</w:t>
      </w:r>
      <w:proofErr w:type="spellEnd"/>
      <w:r w:rsidR="006D102C"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102C" w:rsidRPr="0096691D">
        <w:rPr>
          <w:rFonts w:ascii="Times New Roman" w:hAnsi="Times New Roman" w:cs="Times New Roman"/>
          <w:sz w:val="28"/>
          <w:szCs w:val="28"/>
        </w:rPr>
        <w:t>працівників</w:t>
      </w:r>
      <w:proofErr w:type="spellEnd"/>
      <w:r w:rsidR="006D102C"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102C" w:rsidRPr="0096691D">
        <w:rPr>
          <w:rFonts w:ascii="Times New Roman" w:hAnsi="Times New Roman" w:cs="Times New Roman"/>
          <w:sz w:val="28"/>
          <w:szCs w:val="28"/>
        </w:rPr>
        <w:t>фінансової</w:t>
      </w:r>
      <w:proofErr w:type="spellEnd"/>
      <w:r w:rsidR="006D102C"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102C" w:rsidRPr="0096691D">
        <w:rPr>
          <w:rFonts w:ascii="Times New Roman" w:hAnsi="Times New Roman" w:cs="Times New Roman"/>
          <w:sz w:val="28"/>
          <w:szCs w:val="28"/>
        </w:rPr>
        <w:t>сфери</w:t>
      </w:r>
      <w:proofErr w:type="spellEnd"/>
      <w:r w:rsidR="006D102C" w:rsidRPr="0096691D">
        <w:rPr>
          <w:rFonts w:ascii="Times New Roman" w:hAnsi="Times New Roman" w:cs="Times New Roman"/>
          <w:sz w:val="28"/>
          <w:szCs w:val="28"/>
        </w:rPr>
        <w:t>?</w:t>
      </w:r>
      <w:r w:rsidR="006D102C">
        <w:rPr>
          <w:rFonts w:ascii="Times New Roman" w:hAnsi="Times New Roman" w:cs="Times New Roman"/>
          <w:sz w:val="28"/>
          <w:szCs w:val="28"/>
          <w:lang w:val="uk-UA"/>
        </w:rPr>
        <w:t xml:space="preserve">»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4.</w:t>
      </w:r>
    </w:p>
    <w:p w14:paraId="0774F3DB" w14:textId="6B73B7D3" w:rsidR="006657B5" w:rsidRDefault="006657B5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38A3D273" wp14:editId="2BA4D969">
            <wp:extent cx="2960914" cy="1649420"/>
            <wp:effectExtent l="0" t="0" r="0" b="8255"/>
            <wp:docPr id="23" name="Рисунок 23" descr="C:\Users\Admin\Desktop\викладання ФС 2022\Щоденник викладання Цифрова трансформація фінансових послуг\Фото ЦФТП (листопад 2021)\Tema 4\Theme 4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dmin\Desktop\викладання ФС 2022\Щоденник викладання Цифрова трансформація фінансових послуг\Фото ЦФТП (листопад 2021)\Tema 4\Theme 4 (6)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2" cy="1649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0E9F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6B38FB2C" wp14:editId="19E1BDC7">
            <wp:extent cx="2960914" cy="1650902"/>
            <wp:effectExtent l="0" t="0" r="0" b="6985"/>
            <wp:docPr id="32" name="Рисунок 32" descr="C:\Users\Admin\Desktop\викладання ФС 2022\Щоденник викладання Цифрова трансформація фінансових послуг\Фото ЦФТП (листопад 2021)\Tema 4\Theme 4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Admin\Desktop\викладання ФС 2022\Щоденник викладання Цифрова трансформація фінансових послуг\Фото ЦФТП (листопад 2021)\Tema 4\Theme 4 (7).jp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332" cy="165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A2AE0" w14:textId="7492F831" w:rsidR="003F0E9F" w:rsidRPr="005A61AF" w:rsidRDefault="003F0E9F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71A0157" wp14:editId="1726FEBF">
            <wp:extent cx="2960914" cy="1644987"/>
            <wp:effectExtent l="0" t="0" r="0" b="0"/>
            <wp:docPr id="33" name="Рисунок 33" descr="C:\Users\Admin\Desktop\викладання ФС 2022\Щоденник викладання Цифрова трансформація фінансових послуг\Фото ЦФТП (листопад 2021)\Tema 5\Theme 5 (1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Admin\Desktop\викладання ФС 2022\Щоденник викладання Цифрова трансформація фінансових послуг\Фото ЦФТП (листопад 2021)\Tema 5\Theme 5 (10)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651" cy="1645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AABE329" wp14:editId="56984F27">
            <wp:extent cx="2960914" cy="1638214"/>
            <wp:effectExtent l="0" t="0" r="0" b="635"/>
            <wp:docPr id="34" name="Рисунок 34" descr="C:\Users\Admin\Desktop\викладання ФС 2022\Щоденник викладання Цифрова трансформація фінансових послуг\Фото ЦФТП (листопад 2021)\Tema 4\Theme 4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Admin\Desktop\викладання ФС 2022\Щоденник викладання Цифрова трансформація фінансових послуг\Фото ЦФТП (листопад 2021)\Tema 4\Theme 4 (2)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222" cy="1637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7B5F" w14:textId="2FBA951A" w:rsidR="006669F3" w:rsidRDefault="006669F3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E4F817D" w14:textId="272D4C38" w:rsidR="006D102C" w:rsidRDefault="006D102C" w:rsidP="006D102C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1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1718E5C4" w14:textId="1BA4C185" w:rsidR="00DC3DC5" w:rsidRDefault="00845FF0" w:rsidP="00845FF0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B21303">
        <w:rPr>
          <w:rFonts w:ascii="Times New Roman" w:hAnsi="Times New Roman" w:cs="Times New Roman"/>
          <w:b/>
          <w:bCs/>
          <w:sz w:val="28"/>
          <w:szCs w:val="28"/>
          <w:lang w:val="uk-UA"/>
        </w:rPr>
        <w:t>6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5A0292BE" w14:textId="3D7E72DF" w:rsidR="0096691D" w:rsidRPr="005A61AF" w:rsidRDefault="00461389" w:rsidP="0096691D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6691D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96691D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96691D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96691D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</w:t>
      </w:r>
      <w:proofErr w:type="spellStart"/>
      <w:r w:rsidR="002A0824">
        <w:rPr>
          <w:rFonts w:ascii="Times New Roman" w:hAnsi="Times New Roman" w:cs="Times New Roman"/>
          <w:sz w:val="28"/>
          <w:szCs w:val="28"/>
        </w:rPr>
        <w:t>су</w:t>
      </w:r>
      <w:r w:rsidR="008E51E2" w:rsidRPr="008E51E2">
        <w:rPr>
          <w:rFonts w:ascii="Times New Roman" w:hAnsi="Times New Roman" w:cs="Times New Roman"/>
          <w:sz w:val="28"/>
          <w:szCs w:val="28"/>
        </w:rPr>
        <w:t>т</w:t>
      </w:r>
      <w:proofErr w:type="spellEnd"/>
      <w:r w:rsidR="008E51E2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бізнес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-моделей 10 </w:t>
      </w:r>
      <w:r w:rsidR="008E51E2">
        <w:rPr>
          <w:rFonts w:ascii="Times New Roman" w:hAnsi="Times New Roman" w:cs="Times New Roman"/>
          <w:sz w:val="28"/>
          <w:szCs w:val="28"/>
          <w:lang w:val="uk-UA"/>
        </w:rPr>
        <w:t xml:space="preserve">фінансових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компаній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що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використовують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штучний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інтелект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. </w:t>
      </w:r>
      <w:r w:rsidR="0096691D">
        <w:rPr>
          <w:rFonts w:ascii="Times New Roman" w:hAnsi="Times New Roman" w:cs="Times New Roman"/>
          <w:sz w:val="28"/>
          <w:szCs w:val="28"/>
          <w:lang w:val="uk-UA"/>
        </w:rPr>
        <w:t xml:space="preserve">Проведено тестування студентів за темою </w:t>
      </w:r>
      <w:r w:rsidR="008E51E2">
        <w:rPr>
          <w:rFonts w:ascii="Times New Roman" w:hAnsi="Times New Roman" w:cs="Times New Roman"/>
          <w:sz w:val="28"/>
          <w:szCs w:val="28"/>
          <w:lang w:val="uk-UA"/>
        </w:rPr>
        <w:t>5</w:t>
      </w:r>
      <w:r w:rsidR="0096691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DF8086D" w14:textId="7F2F6EA6" w:rsidR="008966CA" w:rsidRDefault="003F0E9F" w:rsidP="003F0E9F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3953388" wp14:editId="33DAC5AC">
            <wp:extent cx="2895600" cy="1410690"/>
            <wp:effectExtent l="0" t="0" r="0" b="0"/>
            <wp:docPr id="28" name="Рисунок 28" descr="C:\Users\Admin\Desktop\викладання ФС 2022\Щоденник викладання Цифрова трансформація фінансових послуг\Фото ЦФТП (листопад 2021)\Tema 5\Theme 5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Admin\Desktop\викладання ФС 2022\Щоденник викладання Цифрова трансформація фінансових послуг\Фото ЦФТП (листопад 2021)\Tema 5\Theme 5 (1)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080" cy="140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2AE64C56" wp14:editId="00F8D49F">
            <wp:extent cx="2884714" cy="1398085"/>
            <wp:effectExtent l="0" t="0" r="0" b="0"/>
            <wp:docPr id="29" name="Рисунок 29" descr="C:\Users\Admin\Desktop\викладання ФС 2022\Щоденник викладання Цифрова трансформація фінансових послуг\Фото ЦФТП (листопад 2021)\Tema 5\Theme 5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dmin\Desktop\викладання ФС 2022\Щоденник викладання Цифрова трансформація фінансових послуг\Фото ЦФТП (листопад 2021)\Tema 5\Theme 5 (2).jp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741" cy="1403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E342B" w14:textId="7D13E277" w:rsidR="003F0E9F" w:rsidRDefault="003F0E9F" w:rsidP="003F0E9F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D52F07B" wp14:editId="616F146F">
            <wp:extent cx="2895600" cy="1601718"/>
            <wp:effectExtent l="0" t="0" r="0" b="0"/>
            <wp:docPr id="30" name="Рисунок 30" descr="C:\Users\Admin\Desktop\викладання ФС 2022\Щоденник викладання Цифрова трансформація фінансових послуг\Фото ЦФТП (листопад 2021)\Tema 5\Theme 5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Admin\Desktop\викладання ФС 2022\Щоденник викладання Цифрова трансформація фінансових послуг\Фото ЦФТП (листопад 2021)\Tema 5\Theme 5 (3).jp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274" cy="1600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190FD2BF" wp14:editId="6991183F">
            <wp:extent cx="2841112" cy="1578429"/>
            <wp:effectExtent l="0" t="0" r="0" b="3175"/>
            <wp:docPr id="31" name="Рисунок 31" descr="C:\Users\Admin\Desktop\викладання ФС 2022\Щоденник викладання Цифрова трансформація фінансових послуг\Фото ЦФТП (листопад 2021)\Tema 5\Theme 5 (1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Admin\Desktop\викладання ФС 2022\Щоденник викладання Цифрова трансформація фінансових послуг\Фото ЦФТП (листопад 2021)\Tema 5\Theme 5 (10).jpg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778" cy="157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1610A" w14:textId="77777777" w:rsidR="003F0E9F" w:rsidRDefault="003F0E9F" w:rsidP="00B21303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</w:p>
    <w:p w14:paraId="4315E6A0" w14:textId="7ED93A7E" w:rsidR="00B21303" w:rsidRDefault="00B21303" w:rsidP="00B21303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lastRenderedPageBreak/>
        <w:t>15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58F6711D" w14:textId="6CD5EEDD" w:rsidR="00683ADB" w:rsidRPr="008966CA" w:rsidRDefault="00683ADB" w:rsidP="00683ADB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="00B21303">
        <w:rPr>
          <w:rFonts w:ascii="Times New Roman" w:hAnsi="Times New Roman" w:cs="Times New Roman"/>
          <w:b/>
          <w:bCs/>
          <w:sz w:val="28"/>
          <w:szCs w:val="28"/>
          <w:lang w:val="uk-UA"/>
        </w:rPr>
        <w:t>7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Регулювання ринку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послуг</w:t>
      </w:r>
    </w:p>
    <w:p w14:paraId="117D1C3C" w14:textId="61068C0C" w:rsidR="00683ADB" w:rsidRDefault="00683ADB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види регулювання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изнач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«Пісочниці» як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йкращий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механізм апробації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-рішень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в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иди «пісочниць» для регулювання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-послуг: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орпоративні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вазіпісочніці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;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гулятивні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>; 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дустріальні (галузеві)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>;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асолькові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«пісочниці». </w:t>
      </w:r>
      <w:r>
        <w:rPr>
          <w:rFonts w:ascii="Times New Roman" w:hAnsi="Times New Roman" w:cs="Times New Roman"/>
          <w:sz w:val="28"/>
          <w:szCs w:val="28"/>
          <w:lang w:val="uk-UA"/>
        </w:rPr>
        <w:t>Обговорено механізм 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гулювання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в Україні. </w:t>
      </w:r>
    </w:p>
    <w:p w14:paraId="3589693D" w14:textId="5D2AD2C7" w:rsidR="003F0E9F" w:rsidRDefault="003F0E9F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3EB7CFF" wp14:editId="4BF62E66">
            <wp:extent cx="2945711" cy="1632857"/>
            <wp:effectExtent l="0" t="0" r="7620" b="5715"/>
            <wp:docPr id="35" name="Рисунок 35" descr="C:\Users\Admin\Desktop\викладання ФС 2022\Щоденник викладання Цифрова трансформація фінансових послуг\Фото ЦФТП (листопад 2021)\Tema 6\Theme 6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Admin\Desktop\викладання ФС 2022\Щоденник викладання Цифрова трансформація фінансових послуг\Фото ЦФТП (листопад 2021)\Tema 6\Theme 6 (2).jp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137" cy="163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6AF94BE" wp14:editId="0B31070C">
            <wp:extent cx="2939143" cy="1635036"/>
            <wp:effectExtent l="0" t="0" r="0" b="3810"/>
            <wp:docPr id="36" name="Рисунок 36" descr="C:\Users\Admin\Desktop\викладання ФС 2022\Щоденник викладання Цифрова трансформація фінансових послуг\Фото ЦФТП (листопад 2021)\Tema 6\Theme 6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Admin\Desktop\викладання ФС 2022\Щоденник викладання Цифрова трансформація фінансових послуг\Фото ЦФТП (листопад 2021)\Tema 6\Theme 6 (3).jpg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573" cy="1634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7FD92" w14:textId="77777777" w:rsidR="003F0E9F" w:rsidRDefault="003F0E9F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A3E9A31" w14:textId="4539C840" w:rsidR="00683ADB" w:rsidRDefault="00683ADB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B21303">
        <w:rPr>
          <w:rFonts w:ascii="Times New Roman" w:hAnsi="Times New Roman" w:cs="Times New Roman"/>
          <w:b/>
          <w:bCs/>
          <w:sz w:val="28"/>
          <w:szCs w:val="28"/>
          <w:lang w:val="uk-UA"/>
        </w:rPr>
        <w:t>7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Регулювання ринку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послуг</w:t>
      </w:r>
    </w:p>
    <w:p w14:paraId="7B57FB5A" w14:textId="3709B8F8" w:rsidR="008E51E2" w:rsidRPr="005A61AF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Класичн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анс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установи та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н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тех-стартап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пільн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ізн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егулюванн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 стосовно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видів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тех-регулюванн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ізн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країна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віту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6.</w:t>
      </w:r>
    </w:p>
    <w:p w14:paraId="5245906E" w14:textId="5423B8C7" w:rsidR="00683ADB" w:rsidRPr="008966CA" w:rsidRDefault="003F0E9F" w:rsidP="003F0E9F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AF2C2FC" wp14:editId="6DD211E3">
            <wp:extent cx="2645228" cy="1475663"/>
            <wp:effectExtent l="0" t="0" r="3175" b="0"/>
            <wp:docPr id="37" name="Рисунок 37" descr="C:\Users\Admin\Desktop\викладання ФС 2022\Щоденник викладання Цифрова трансформація фінансових послуг\Фото ЦФТП (листопад 2021)\Tema 6\Theme 6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dmin\Desktop\викладання ФС 2022\Щоденник викладання Цифрова трансформація фінансових послуг\Фото ЦФТП (листопад 2021)\Tema 6\Theme 6 (4).jpg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390" cy="1477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BF71240" wp14:editId="55872C08">
            <wp:extent cx="2960914" cy="1318281"/>
            <wp:effectExtent l="0" t="0" r="0" b="0"/>
            <wp:docPr id="38" name="Рисунок 38" descr="C:\Users\Admin\Desktop\викладання ФС 2022\Щоденник викладання Цифрова трансформація фінансових послуг\Фото ЦФТП (листопад 2021)\Tema 6\Theme 6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Admin\Desktop\викладання ФС 2022\Щоденник викладання Цифрова трансформація фінансових послуг\Фото ЦФТП (листопад 2021)\Tema 6\Theme 6 (5).jpg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483" cy="1318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E6BE2" w14:textId="1EE161D8" w:rsidR="00B21303" w:rsidRDefault="00B21303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7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0E954CBE" w14:textId="389188ED" w:rsidR="00683ADB" w:rsidRPr="008966CA" w:rsidRDefault="00683ADB" w:rsidP="00683ADB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="00B21303">
        <w:rPr>
          <w:rFonts w:ascii="Times New Roman" w:hAnsi="Times New Roman" w:cs="Times New Roman"/>
          <w:b/>
          <w:bCs/>
          <w:sz w:val="28"/>
          <w:szCs w:val="28"/>
          <w:lang w:val="uk-UA"/>
        </w:rPr>
        <w:t>8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18A9334E" w14:textId="714677A7" w:rsidR="00B21303" w:rsidRDefault="00683ADB" w:rsidP="00B21303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="002A0824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ть та вид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іберзлочин</w:t>
      </w:r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роаналізовано основні з них, зокрема,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динг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ф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шинг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в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шинг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лайн-шахрайство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ратство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д-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шерінг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оціальна інженерія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400DFC">
        <w:rPr>
          <w:rFonts w:ascii="Times New Roman" w:hAnsi="Times New Roman" w:cs="Times New Roman"/>
          <w:sz w:val="28"/>
          <w:szCs w:val="28"/>
          <w:lang w:val="uk-UA"/>
        </w:rPr>
        <w:t>м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льваре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ротиправний контент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400DFC">
        <w:rPr>
          <w:rFonts w:ascii="Times New Roman" w:hAnsi="Times New Roman" w:cs="Times New Roman"/>
          <w:sz w:val="28"/>
          <w:szCs w:val="28"/>
          <w:lang w:val="uk-UA"/>
        </w:rPr>
        <w:t>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файлінг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A0824">
        <w:rPr>
          <w:rFonts w:ascii="Times New Roman" w:hAnsi="Times New Roman" w:cs="Times New Roman"/>
          <w:sz w:val="28"/>
          <w:szCs w:val="28"/>
          <w:lang w:val="uk-UA"/>
        </w:rPr>
        <w:t xml:space="preserve">зміст 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та види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нформаційн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езпека банківської установи.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Проаналізовано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с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истем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правління інформаційною безпекою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 xml:space="preserve"> фінансової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lastRenderedPageBreak/>
        <w:t>установи,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роцес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правління ризиками інформаційної безпеки банку.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Наголошено на ролі Н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аціональн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анк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країни як суб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’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єкт</w:t>
      </w:r>
      <w:r w:rsidR="002A0824">
        <w:rPr>
          <w:rFonts w:ascii="Times New Roman" w:hAnsi="Times New Roman" w:cs="Times New Roman"/>
          <w:sz w:val="28"/>
          <w:szCs w:val="28"/>
          <w:lang w:val="uk-UA"/>
        </w:rPr>
        <w:t>а</w:t>
      </w:r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вітчизняної системи </w:t>
      </w:r>
      <w:proofErr w:type="spellStart"/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и</w:t>
      </w:r>
      <w:proofErr w:type="spellEnd"/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Міжнародна співпраця з </w:t>
      </w:r>
      <w:proofErr w:type="spellStart"/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и</w:t>
      </w:r>
      <w:proofErr w:type="spellEnd"/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а</w:t>
      </w:r>
      <w:proofErr w:type="spellEnd"/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на ринку </w:t>
      </w:r>
      <w:proofErr w:type="spellStart"/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="00B21303" w:rsidRPr="008966C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5F9D53F7" w14:textId="03C7C7D3" w:rsidR="00683ADB" w:rsidRPr="008966CA" w:rsidRDefault="003F0E9F" w:rsidP="00461389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719CAFE" wp14:editId="48CD6584">
            <wp:extent cx="2935918" cy="1632858"/>
            <wp:effectExtent l="0" t="0" r="0" b="5715"/>
            <wp:docPr id="39" name="Рисунок 39" descr="C:\Users\Admin\Desktop\викладання ФС 2022\Щоденник викладання Цифрова трансформація фінансових послуг\Фото ЦФТП (листопад 2021)\Tema 7\Theme 7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Admin\Desktop\викладання ФС 2022\Щоденник викладання Цифрова трансформація фінансових послуг\Фото ЦФТП (листопад 2021)\Tema 7\Theme 7 (5).jpg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806" cy="1635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590DAF9" wp14:editId="7F8D4EEA">
            <wp:extent cx="2939143" cy="1645212"/>
            <wp:effectExtent l="0" t="0" r="0" b="0"/>
            <wp:docPr id="43" name="Рисунок 43" descr="C:\Users\Admin\Desktop\викладання ФС 2022\Щоденник викладання Цифрова трансформація фінансових послуг\Фото ЦФТП (листопад 2021)\Tema 7\Theme 7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Admin\Desktop\викладання ФС 2022\Щоденник викладання Цифрова трансформація фінансових послуг\Фото ЦФТП (листопад 2021)\Tema 7\Theme 7 (6).jpg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626" cy="1647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9547A" w14:textId="2AC7F753" w:rsidR="003F0E9F" w:rsidRDefault="003F0E9F" w:rsidP="003F0E9F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eastAsia="ru-RU"/>
        </w:rPr>
        <w:drawing>
          <wp:inline distT="0" distB="0" distL="0" distR="0" wp14:anchorId="52D8B3A1" wp14:editId="1A37AF0C">
            <wp:extent cx="2939143" cy="1645212"/>
            <wp:effectExtent l="0" t="0" r="0" b="0"/>
            <wp:docPr id="44" name="Рисунок 44" descr="C:\Users\Admin\Desktop\викладання ФС 2022\Щоденник викладання Цифрова трансформація фінансових послуг\Фото ЦФТП (листопад 2021)\Tema 7\Theme 7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Admin\Desktop\викладання ФС 2022\Щоденник викладання Цифрова трансформація фінансових послуг\Фото ЦФТП (листопад 2021)\Tema 7\Theme 7 (7).jp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626" cy="1647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  <w:lang w:eastAsia="ru-RU"/>
        </w:rPr>
        <w:drawing>
          <wp:inline distT="0" distB="0" distL="0" distR="0" wp14:anchorId="28872FDD" wp14:editId="4CAF4A3F">
            <wp:extent cx="2939143" cy="1633705"/>
            <wp:effectExtent l="0" t="0" r="0" b="5080"/>
            <wp:docPr id="45" name="Рисунок 45" descr="C:\Users\Admin\Desktop\викладання ФС 2022\Щоденник викладання Цифрова трансформація фінансових послуг\Фото ЦФТП (листопад 2021)\Tema 7\Theme 7 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Admin\Desktop\викладання ФС 2022\Щоденник викладання Цифрова трансформація фінансових послуг\Фото ЦФТП (листопад 2021)\Tema 7\Theme 7 (8).jp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332" cy="1635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DAEFA" w14:textId="49055F69" w:rsidR="00683ADB" w:rsidRDefault="00683ADB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B21303">
        <w:rPr>
          <w:rFonts w:ascii="Times New Roman" w:hAnsi="Times New Roman" w:cs="Times New Roman"/>
          <w:b/>
          <w:bCs/>
          <w:sz w:val="28"/>
          <w:szCs w:val="28"/>
          <w:lang w:val="uk-UA"/>
        </w:rPr>
        <w:t>8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3760E82E" w14:textId="4E8DFE3B" w:rsidR="00B21303" w:rsidRPr="005A61AF" w:rsidRDefault="008E51E2" w:rsidP="00B2130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учасн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цифр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технології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прияють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ансовим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злочинам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r w:rsidR="00371DF5">
        <w:rPr>
          <w:rFonts w:ascii="Times New Roman" w:hAnsi="Times New Roman" w:cs="Times New Roman"/>
          <w:sz w:val="28"/>
          <w:szCs w:val="28"/>
          <w:lang w:val="uk-UA"/>
        </w:rPr>
        <w:t>дають можливість і</w:t>
      </w:r>
      <w:r w:rsidRPr="008E51E2">
        <w:rPr>
          <w:rFonts w:ascii="Times New Roman" w:hAnsi="Times New Roman" w:cs="Times New Roman"/>
          <w:sz w:val="28"/>
          <w:szCs w:val="28"/>
        </w:rPr>
        <w:t xml:space="preserve">з ними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боротися</w:t>
      </w:r>
      <w:proofErr w:type="spellEnd"/>
      <w:r w:rsidR="00371DF5" w:rsidRPr="00371DF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71DF5" w:rsidRPr="008E51E2">
        <w:rPr>
          <w:rFonts w:ascii="Times New Roman" w:hAnsi="Times New Roman" w:cs="Times New Roman"/>
          <w:sz w:val="28"/>
          <w:szCs w:val="28"/>
        </w:rPr>
        <w:t>ефективніш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  <w:r w:rsidR="00B21303" w:rsidRPr="00B2130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 w:rsidR="00B21303" w:rsidRPr="00834638">
        <w:rPr>
          <w:rFonts w:ascii="Times New Roman" w:hAnsi="Times New Roman" w:cs="Times New Roman"/>
          <w:sz w:val="28"/>
          <w:szCs w:val="28"/>
          <w:lang w:val="uk-UA"/>
        </w:rPr>
        <w:t xml:space="preserve"> опитування студент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ів групи за питаннями лекційного заняття. Обговорен</w:t>
      </w:r>
      <w:r w:rsidR="002A0824">
        <w:rPr>
          <w:rFonts w:ascii="Times New Roman" w:hAnsi="Times New Roman" w:cs="Times New Roman"/>
          <w:sz w:val="28"/>
          <w:szCs w:val="28"/>
          <w:lang w:val="uk-UA"/>
        </w:rPr>
        <w:t>о презентації студентів щодо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A0824">
        <w:rPr>
          <w:rFonts w:ascii="Times New Roman" w:hAnsi="Times New Roman" w:cs="Times New Roman"/>
          <w:sz w:val="28"/>
          <w:szCs w:val="28"/>
          <w:lang w:val="uk-UA"/>
        </w:rPr>
        <w:t>су</w:t>
      </w:r>
      <w:r w:rsidR="00B21303" w:rsidRPr="00834638">
        <w:rPr>
          <w:rFonts w:ascii="Times New Roman" w:hAnsi="Times New Roman" w:cs="Times New Roman"/>
          <w:sz w:val="28"/>
          <w:szCs w:val="28"/>
          <w:lang w:val="uk-UA"/>
        </w:rPr>
        <w:t>т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B21303" w:rsidRPr="00834638">
        <w:rPr>
          <w:rFonts w:ascii="Times New Roman" w:hAnsi="Times New Roman" w:cs="Times New Roman"/>
          <w:sz w:val="28"/>
          <w:szCs w:val="28"/>
          <w:lang w:val="uk-UA"/>
        </w:rPr>
        <w:t xml:space="preserve"> 5 шахрайських схем </w:t>
      </w:r>
      <w:r w:rsidR="00371DF5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B21303" w:rsidRPr="00834638">
        <w:rPr>
          <w:rFonts w:ascii="Times New Roman" w:hAnsi="Times New Roman" w:cs="Times New Roman"/>
          <w:sz w:val="28"/>
          <w:szCs w:val="28"/>
          <w:lang w:val="uk-UA"/>
        </w:rPr>
        <w:t xml:space="preserve">з використанням сучасних цифрових технологій у фінансовій сфері. </w:t>
      </w:r>
      <w:r w:rsidR="00B21303"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7.</w:t>
      </w:r>
    </w:p>
    <w:p w14:paraId="37B6E745" w14:textId="6EEE9A0E" w:rsidR="008E51E2" w:rsidRDefault="003F0E9F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1F316FB" wp14:editId="4C10E6E5">
            <wp:extent cx="2939143" cy="1429875"/>
            <wp:effectExtent l="0" t="0" r="0" b="0"/>
            <wp:docPr id="40" name="Рисунок 40" descr="C:\Users\Admin\Desktop\викладання ФС 2022\Щоденник викладання Цифрова трансформація фінансових послуг\Фото ЦФТП (листопад 2021)\Tema 7\Theme 7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Admin\Desktop\викладання ФС 2022\Щоденник викладання Цифрова трансформація фінансових послуг\Фото ЦФТП (листопад 2021)\Tema 7\Theme 7 (1).jp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509" cy="143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071485D7" wp14:editId="63E6DBAC">
            <wp:extent cx="2939143" cy="1655374"/>
            <wp:effectExtent l="0" t="0" r="0" b="2540"/>
            <wp:docPr id="41" name="Рисунок 41" descr="C:\Users\Admin\Desktop\викладання ФС 2022\Щоденник викладання Цифрова трансформація фінансових послуг\Фото ЦФТП (листопад 2021)\Tema 7\Theme 7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Admin\Desktop\викладання ФС 2022\Щоденник викладання Цифрова трансформація фінансових послуг\Фото ЦФТП (листопад 2021)\Tema 7\Theme 7 (2).jp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513" cy="1657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64F65" w14:textId="15729393" w:rsidR="003F0E9F" w:rsidRPr="005A61AF" w:rsidRDefault="003F0E9F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45B64843" wp14:editId="7C18E575">
            <wp:extent cx="2960914" cy="1648630"/>
            <wp:effectExtent l="0" t="0" r="0" b="8890"/>
            <wp:docPr id="42" name="Рисунок 42" descr="C:\Users\Admin\Desktop\викладання ФС 2022\Щоденник викладання Цифрова трансформація фінансових послуг\Фото ЦФТП (листопад 2021)\Tema 7\Theme 7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Admin\Desktop\викладання ФС 2022\Щоденник викладання Цифрова трансформація фінансових послуг\Фото ЦФТП (листопад 2021)\Tema 7\Theme 7 (3).jp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445" cy="1647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41ED4819" wp14:editId="01A32383">
            <wp:extent cx="2960914" cy="1641284"/>
            <wp:effectExtent l="0" t="0" r="0" b="0"/>
            <wp:docPr id="46" name="Рисунок 46" descr="C:\Users\Admin\Desktop\викладання ФС 2022\Щоденник викладання Цифрова трансформація фінансових послуг\Фото ЦФТП (листопад 2021)\Tema 7\Theme 7 (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Admin\Desktop\викладання ФС 2022\Щоденник викладання Цифрова трансформація фінансових послуг\Фото ЦФТП (листопад 2021)\Tema 7\Theme 7 (9).jp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332" cy="1640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1EB8A" w14:textId="2CE4F68A" w:rsidR="00B21303" w:rsidRDefault="00B21303" w:rsidP="00B21303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8 листопада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2021 р.</w:t>
      </w:r>
    </w:p>
    <w:p w14:paraId="27B1ECDD" w14:textId="3C9CC098" w:rsidR="00400DFC" w:rsidRPr="008966CA" w:rsidRDefault="00400DFC" w:rsidP="00400DFC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="00B21303">
        <w:rPr>
          <w:rFonts w:ascii="Times New Roman" w:hAnsi="Times New Roman" w:cs="Times New Roman"/>
          <w:b/>
          <w:bCs/>
          <w:sz w:val="28"/>
          <w:szCs w:val="28"/>
          <w:lang w:val="uk-UA"/>
        </w:rPr>
        <w:t>9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Етика та ризики сучасних технологічних рішень у фінансовій та банківській сферах</w:t>
      </w:r>
    </w:p>
    <w:p w14:paraId="6FD898EC" w14:textId="57988778" w:rsidR="00400DFC" w:rsidRDefault="002A0824" w:rsidP="00400DF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значено зміст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а роль цифрової та інформаційної етики.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обхідність етики та цінностей при запровадженні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-послуг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Досліджено су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ть е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ти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чної поведінки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компаній.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Наведено п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риклади регулювання сучасних технологічних рішень у фінансовій та банківській сферах з позицій забезпечення безпеки даних та етичних засад.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6A96179A" w14:textId="08A0166D" w:rsidR="003F0E9F" w:rsidRDefault="003F0E9F" w:rsidP="00851C29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0B25D7C1" wp14:editId="4118D0E7">
            <wp:extent cx="2902282" cy="1621972"/>
            <wp:effectExtent l="0" t="0" r="0" b="0"/>
            <wp:docPr id="47" name="Рисунок 47" descr="C:\Users\Admin\Desktop\викладання ФС 2022\Щоденник викладання Цифрова трансформація фінансових послуг\Фото ЦФТП (листопад 2021)\Tema 8\Theme 8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Admin\Desktop\викладання ФС 2022\Щоденник викладання Цифрова трансформація фінансових послуг\Фото ЦФТП (листопад 2021)\Tema 8\Theme 8 (1).jp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044" cy="1621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0BCD7" w14:textId="008907E7" w:rsidR="003F0E9F" w:rsidRDefault="003F0E9F" w:rsidP="00400DF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CD4CE0C" wp14:editId="33A8B9B8">
            <wp:extent cx="2896677" cy="1600200"/>
            <wp:effectExtent l="0" t="0" r="0" b="0"/>
            <wp:docPr id="50" name="Рисунок 50" descr="C:\Users\Admin\Desktop\викладання ФС 2022\Щоденник викладання Цифрова трансформація фінансових послуг\Фото ЦФТП (листопад 2021)\Tema 8\Theme 8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Admin\Desktop\викладання ФС 2022\Щоденник викладання Цифрова трансформація фінансових послуг\Фото ЦФТП (листопад 2021)\Tema 8\Theme 8 (5).jp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138" cy="1602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1C29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400EB26" wp14:editId="5249CAE7">
            <wp:extent cx="2906485" cy="1612144"/>
            <wp:effectExtent l="0" t="0" r="8255" b="7620"/>
            <wp:docPr id="48" name="Рисунок 48" descr="C:\Users\Admin\Desktop\викладання ФС 2022\Щоденник викладання Цифрова трансформація фінансових послуг\Фото ЦФТП (листопад 2021)\Tema 8\Theme 8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Admin\Desktop\викладання ФС 2022\Щоденник викладання Цифрова трансформація фінансових послуг\Фото ЦФТП (листопад 2021)\Tema 8\Theme 8 (2).jpg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932" cy="1611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E7254" w14:textId="77777777" w:rsidR="003F0E9F" w:rsidRDefault="003F0E9F" w:rsidP="00400DF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36F903E" w14:textId="4703EE3F" w:rsidR="00400DFC" w:rsidRDefault="00400DFC" w:rsidP="00400DFC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B21303">
        <w:rPr>
          <w:rFonts w:ascii="Times New Roman" w:hAnsi="Times New Roman" w:cs="Times New Roman"/>
          <w:b/>
          <w:bCs/>
          <w:sz w:val="28"/>
          <w:szCs w:val="28"/>
          <w:lang w:val="uk-UA"/>
        </w:rPr>
        <w:t>9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Етика та ризики сучасних технологічних рішень у фінансовій та банківській сферах</w:t>
      </w:r>
    </w:p>
    <w:p w14:paraId="143BB8F2" w14:textId="2F5873DC" w:rsidR="00683ADB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</w:t>
      </w:r>
      <w:r w:rsidR="002A0824">
        <w:rPr>
          <w:rFonts w:ascii="Times New Roman" w:hAnsi="Times New Roman" w:cs="Times New Roman"/>
          <w:sz w:val="28"/>
          <w:szCs w:val="28"/>
          <w:lang w:val="uk-UA"/>
        </w:rPr>
        <w:t>ворення дискусійного питання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Big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data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дискримінаці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та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загроза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приватност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, присвячені 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>приклад</w:t>
      </w:r>
      <w:r>
        <w:rPr>
          <w:rFonts w:ascii="Times New Roman" w:hAnsi="Times New Roman" w:cs="Times New Roman"/>
          <w:sz w:val="28"/>
          <w:szCs w:val="28"/>
          <w:lang w:val="uk-UA"/>
        </w:rPr>
        <w:t>ам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 xml:space="preserve"> неетичної поведінки з використанням сучасних </w:t>
      </w: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технологій 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>штучного інтелекту у фінансовій сфері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8.</w:t>
      </w:r>
    </w:p>
    <w:p w14:paraId="7714DE2C" w14:textId="1EEC8A99" w:rsidR="003F0E9F" w:rsidRDefault="003F0E9F" w:rsidP="008E51E2">
      <w:pPr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7D696191" wp14:editId="66653C21">
            <wp:extent cx="2939143" cy="1638460"/>
            <wp:effectExtent l="0" t="0" r="0" b="0"/>
            <wp:docPr id="49" name="Рисунок 49" descr="C:\Users\Admin\Desktop\викладання ФС 2022\Щоденник викладання Цифрова трансформація фінансових послуг\Фото ЦФТП (листопад 2021)\Tema 8\Theme 8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Admin\Desktop\викладання ФС 2022\Щоденник викладання Цифрова трансформація фінансових послуг\Фото ЦФТП (листопад 2021)\Tema 8\Theme 8 (3).jpg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573" cy="163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color w:val="000000"/>
          <w:sz w:val="28"/>
          <w:szCs w:val="28"/>
          <w:lang w:eastAsia="ru-RU"/>
        </w:rPr>
        <w:drawing>
          <wp:inline distT="0" distB="0" distL="0" distR="0" wp14:anchorId="1A405BEF" wp14:editId="217D72C9">
            <wp:extent cx="2939143" cy="1620111"/>
            <wp:effectExtent l="0" t="0" r="0" b="0"/>
            <wp:docPr id="51" name="Рисунок 51" descr="C:\Users\Admin\Desktop\викладання ФС 2022\Щоденник викладання Цифрова трансформація фінансових послуг\Фото ЦФТП (листопад 2021)\Tema 8\Theme 8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C:\Users\Admin\Desktop\викладання ФС 2022\Щоденник викладання Цифрова трансформація фінансових послуг\Фото ЦФТП (листопад 2021)\Tema 8\Theme 8 (4).jp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573" cy="1619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F0E9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sDQwMTSxMDMzNDBV0lEKTi0uzszPAykwrgUAnHRAiywAAAA="/>
  </w:docVars>
  <w:rsids>
    <w:rsidRoot w:val="002B076F"/>
    <w:rsid w:val="00081F20"/>
    <w:rsid w:val="00101370"/>
    <w:rsid w:val="001550DE"/>
    <w:rsid w:val="001C52C1"/>
    <w:rsid w:val="002A0824"/>
    <w:rsid w:val="002B076F"/>
    <w:rsid w:val="003405E3"/>
    <w:rsid w:val="00371DF5"/>
    <w:rsid w:val="003F0E9F"/>
    <w:rsid w:val="00400DFC"/>
    <w:rsid w:val="004524F8"/>
    <w:rsid w:val="00461389"/>
    <w:rsid w:val="005437D4"/>
    <w:rsid w:val="005A61AF"/>
    <w:rsid w:val="0063017C"/>
    <w:rsid w:val="00645FF9"/>
    <w:rsid w:val="006657B5"/>
    <w:rsid w:val="006669F3"/>
    <w:rsid w:val="00683ADB"/>
    <w:rsid w:val="006B48F1"/>
    <w:rsid w:val="006D102C"/>
    <w:rsid w:val="00707A03"/>
    <w:rsid w:val="00765C06"/>
    <w:rsid w:val="0079161E"/>
    <w:rsid w:val="00832BEA"/>
    <w:rsid w:val="00834638"/>
    <w:rsid w:val="00845FF0"/>
    <w:rsid w:val="00851C29"/>
    <w:rsid w:val="008966CA"/>
    <w:rsid w:val="008B7D31"/>
    <w:rsid w:val="008E51E2"/>
    <w:rsid w:val="009610B0"/>
    <w:rsid w:val="0096691D"/>
    <w:rsid w:val="00B21303"/>
    <w:rsid w:val="00D54AD5"/>
    <w:rsid w:val="00DC3DC5"/>
    <w:rsid w:val="00DF0C01"/>
    <w:rsid w:val="00EE69A1"/>
    <w:rsid w:val="00F350E6"/>
    <w:rsid w:val="00F55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DDFE6"/>
  <w15:docId w15:val="{5A684D07-B9BB-469C-BACC-D9F25C22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2130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rsid w:val="008966C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832B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832B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jpeg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42" Type="http://schemas.openxmlformats.org/officeDocument/2006/relationships/image" Target="media/image39.jpeg"/><Relationship Id="rId47" Type="http://schemas.openxmlformats.org/officeDocument/2006/relationships/image" Target="media/image44.jpeg"/><Relationship Id="rId50" Type="http://schemas.openxmlformats.org/officeDocument/2006/relationships/image" Target="media/image47.jpeg"/><Relationship Id="rId55" Type="http://schemas.openxmlformats.org/officeDocument/2006/relationships/theme" Target="theme/theme1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9" Type="http://schemas.openxmlformats.org/officeDocument/2006/relationships/image" Target="media/image26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image" Target="media/image37.jpeg"/><Relationship Id="rId45" Type="http://schemas.openxmlformats.org/officeDocument/2006/relationships/image" Target="media/image42.jpeg"/><Relationship Id="rId53" Type="http://schemas.openxmlformats.org/officeDocument/2006/relationships/image" Target="media/image50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4" Type="http://schemas.openxmlformats.org/officeDocument/2006/relationships/image" Target="media/image41.jpeg"/><Relationship Id="rId52" Type="http://schemas.openxmlformats.org/officeDocument/2006/relationships/image" Target="media/image49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pn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43" Type="http://schemas.openxmlformats.org/officeDocument/2006/relationships/image" Target="media/image40.jpeg"/><Relationship Id="rId48" Type="http://schemas.openxmlformats.org/officeDocument/2006/relationships/image" Target="media/image45.jpeg"/><Relationship Id="rId8" Type="http://schemas.openxmlformats.org/officeDocument/2006/relationships/image" Target="media/image5.jpeg"/><Relationship Id="rId51" Type="http://schemas.openxmlformats.org/officeDocument/2006/relationships/image" Target="media/image48.jpeg"/><Relationship Id="rId3" Type="http://schemas.openxmlformats.org/officeDocument/2006/relationships/webSettings" Target="webSettings.xml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46" Type="http://schemas.openxmlformats.org/officeDocument/2006/relationships/image" Target="media/image43.jpeg"/><Relationship Id="rId20" Type="http://schemas.openxmlformats.org/officeDocument/2006/relationships/image" Target="media/image17.jpeg"/><Relationship Id="rId41" Type="http://schemas.openxmlformats.org/officeDocument/2006/relationships/image" Target="media/image38.jpeg"/><Relationship Id="rId54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49" Type="http://schemas.openxmlformats.org/officeDocument/2006/relationships/image" Target="media/image46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239</Words>
  <Characters>7067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дрей Семеног</dc:creator>
  <cp:lastModifiedBy>Admin</cp:lastModifiedBy>
  <cp:revision>2</cp:revision>
  <dcterms:created xsi:type="dcterms:W3CDTF">2022-06-23T09:36:00Z</dcterms:created>
  <dcterms:modified xsi:type="dcterms:W3CDTF">2022-06-23T09:36:00Z</dcterms:modified>
</cp:coreProperties>
</file>